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74FB" w14:textId="3891FDEF" w:rsidR="00007D68" w:rsidRPr="0055207D" w:rsidRDefault="00007D68" w:rsidP="00007D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207D">
        <w:rPr>
          <w:rFonts w:ascii="Times New Roman" w:hAnsi="Times New Roman" w:cs="Times New Roman"/>
          <w:b/>
          <w:bCs/>
          <w:sz w:val="24"/>
          <w:szCs w:val="24"/>
        </w:rPr>
        <w:t xml:space="preserve">COVID </w:t>
      </w:r>
      <w:proofErr w:type="spellStart"/>
      <w:r w:rsidRPr="0055207D">
        <w:rPr>
          <w:rFonts w:ascii="Times New Roman" w:hAnsi="Times New Roman" w:cs="Times New Roman"/>
          <w:b/>
          <w:bCs/>
          <w:sz w:val="24"/>
          <w:szCs w:val="24"/>
        </w:rPr>
        <w:t>Conspiracy</w:t>
      </w:r>
      <w:proofErr w:type="spellEnd"/>
      <w:r w:rsidRPr="005520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207D">
        <w:rPr>
          <w:rFonts w:ascii="Times New Roman" w:hAnsi="Times New Roman" w:cs="Times New Roman"/>
          <w:b/>
          <w:bCs/>
          <w:sz w:val="24"/>
          <w:szCs w:val="24"/>
        </w:rPr>
        <w:t>Beliefs</w:t>
      </w:r>
      <w:proofErr w:type="spellEnd"/>
      <w:r w:rsidRPr="0055207D">
        <w:rPr>
          <w:rFonts w:ascii="Times New Roman" w:hAnsi="Times New Roman" w:cs="Times New Roman"/>
          <w:b/>
          <w:bCs/>
          <w:sz w:val="24"/>
          <w:szCs w:val="24"/>
        </w:rPr>
        <w:t xml:space="preserve"> (Miller, 2020)</w:t>
      </w:r>
    </w:p>
    <w:p w14:paraId="040F0E73" w14:textId="77777777" w:rsidR="0055207D" w:rsidRPr="0055207D" w:rsidRDefault="0055207D" w:rsidP="005520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a podstawie: </w:t>
      </w:r>
      <w:r w:rsidRPr="0055207D">
        <w:rPr>
          <w:rFonts w:ascii="Times New Roman" w:hAnsi="Times New Roman" w:cs="Times New Roman"/>
          <w:sz w:val="24"/>
          <w:szCs w:val="24"/>
        </w:rPr>
        <w:t xml:space="preserve">Miller, J. M. (2020). </w:t>
      </w:r>
      <w:r w:rsidRPr="0055207D">
        <w:rPr>
          <w:rFonts w:ascii="Times New Roman" w:hAnsi="Times New Roman" w:cs="Times New Roman"/>
          <w:sz w:val="24"/>
          <w:szCs w:val="24"/>
          <w:lang w:val="en-GB"/>
        </w:rPr>
        <w:t xml:space="preserve">Do COVID-19 Conspiracy Theory Beliefs Form a Monological Belief System? </w:t>
      </w:r>
      <w:r w:rsidRPr="0055207D">
        <w:rPr>
          <w:rFonts w:ascii="Times New Roman" w:hAnsi="Times New Roman" w:cs="Times New Roman"/>
          <w:i/>
          <w:iCs/>
          <w:sz w:val="24"/>
          <w:szCs w:val="24"/>
        </w:rPr>
        <w:t xml:space="preserve">Canadian </w:t>
      </w:r>
      <w:proofErr w:type="spellStart"/>
      <w:r w:rsidRPr="0055207D">
        <w:rPr>
          <w:rFonts w:ascii="Times New Roman" w:hAnsi="Times New Roman" w:cs="Times New Roman"/>
          <w:i/>
          <w:iCs/>
          <w:sz w:val="24"/>
          <w:szCs w:val="24"/>
        </w:rPr>
        <w:t>Journal</w:t>
      </w:r>
      <w:proofErr w:type="spellEnd"/>
      <w:r w:rsidRPr="0055207D">
        <w:rPr>
          <w:rFonts w:ascii="Times New Roman" w:hAnsi="Times New Roman" w:cs="Times New Roman"/>
          <w:i/>
          <w:iCs/>
          <w:sz w:val="24"/>
          <w:szCs w:val="24"/>
        </w:rPr>
        <w:t xml:space="preserve"> of </w:t>
      </w:r>
      <w:proofErr w:type="spellStart"/>
      <w:r w:rsidRPr="0055207D">
        <w:rPr>
          <w:rFonts w:ascii="Times New Roman" w:hAnsi="Times New Roman" w:cs="Times New Roman"/>
          <w:i/>
          <w:iCs/>
          <w:sz w:val="24"/>
          <w:szCs w:val="24"/>
        </w:rPr>
        <w:t>Political</w:t>
      </w:r>
      <w:proofErr w:type="spellEnd"/>
      <w:r w:rsidRPr="0055207D">
        <w:rPr>
          <w:rFonts w:ascii="Times New Roman" w:hAnsi="Times New Roman" w:cs="Times New Roman"/>
          <w:i/>
          <w:iCs/>
          <w:sz w:val="24"/>
          <w:szCs w:val="24"/>
        </w:rPr>
        <w:t xml:space="preserve"> Science</w:t>
      </w:r>
      <w:r w:rsidRPr="0055207D">
        <w:rPr>
          <w:rFonts w:ascii="Times New Roman" w:hAnsi="Times New Roman" w:cs="Times New Roman"/>
          <w:sz w:val="24"/>
          <w:szCs w:val="24"/>
        </w:rPr>
        <w:t xml:space="preserve">, 1–8. </w:t>
      </w:r>
      <w:hyperlink r:id="rId5" w:history="1">
        <w:r w:rsidRPr="0055207D">
          <w:rPr>
            <w:rStyle w:val="Hipercze"/>
            <w:rFonts w:ascii="Times New Roman" w:hAnsi="Times New Roman" w:cs="Times New Roman"/>
            <w:sz w:val="24"/>
            <w:szCs w:val="24"/>
          </w:rPr>
          <w:t>https://doi.org/10.1017/S0008423920000517</w:t>
        </w:r>
      </w:hyperlink>
    </w:p>
    <w:p w14:paraId="2590E55B" w14:textId="74B6803D" w:rsidR="0055207D" w:rsidRPr="0055207D" w:rsidRDefault="0055207D" w:rsidP="00007D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  <w:t xml:space="preserve">Autorzy tłumaczenia: </w:t>
      </w:r>
      <w:r>
        <w:rPr>
          <w:rFonts w:ascii="Times New Roman" w:hAnsi="Times New Roman" w:cs="Times New Roman"/>
          <w:sz w:val="24"/>
          <w:szCs w:val="24"/>
        </w:rPr>
        <w:t>Adrian Wójcik, Aleksandra Cichocka, Michał Główczewski</w:t>
      </w:r>
    </w:p>
    <w:p w14:paraId="7A5A492F" w14:textId="77777777" w:rsidR="0055207D" w:rsidRPr="0055207D" w:rsidRDefault="0055207D" w:rsidP="00007D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AF8B70" w14:textId="23CF6960" w:rsidR="00007D68" w:rsidRPr="00486FE0" w:rsidRDefault="00007D68" w:rsidP="00486FE0">
      <w:pPr>
        <w:rPr>
          <w:rFonts w:ascii="Times New Roman" w:hAnsi="Times New Roman" w:cs="Times New Roman"/>
          <w:sz w:val="24"/>
          <w:szCs w:val="24"/>
        </w:rPr>
      </w:pPr>
      <w:r w:rsidRPr="00007D68">
        <w:rPr>
          <w:rFonts w:ascii="Times New Roman" w:hAnsi="Times New Roman" w:cs="Times New Roman"/>
          <w:sz w:val="24"/>
          <w:szCs w:val="24"/>
        </w:rPr>
        <w:t>Proszę wskazać w jakim stopniu zgadza się Pan/i z poniższymi stwierdzeniami, używając skali od 1 – „zdecydowanie nie zgadzam się” do 5 – „zdecydowanie zgadzam się”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4179"/>
        <w:gridCol w:w="4179"/>
      </w:tblGrid>
      <w:tr w:rsidR="00486FE0" w14:paraId="5C224BD8" w14:textId="77777777" w:rsidTr="00486FE0">
        <w:trPr>
          <w:trHeight w:val="485"/>
        </w:trPr>
        <w:tc>
          <w:tcPr>
            <w:tcW w:w="704" w:type="dxa"/>
          </w:tcPr>
          <w:p w14:paraId="4D8521C0" w14:textId="77777777" w:rsidR="00486FE0" w:rsidRPr="00D07255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7255">
              <w:rPr>
                <w:rFonts w:ascii="Times New Roman" w:hAnsi="Times New Roman" w:cs="Times New Roman"/>
                <w:sz w:val="24"/>
                <w:szCs w:val="24"/>
              </w:rPr>
              <w:t>L.p.</w:t>
            </w:r>
          </w:p>
        </w:tc>
        <w:tc>
          <w:tcPr>
            <w:tcW w:w="4179" w:type="dxa"/>
          </w:tcPr>
          <w:p w14:paraId="076CA955" w14:textId="77777777" w:rsidR="00486FE0" w:rsidRPr="00D07255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7255">
              <w:rPr>
                <w:rFonts w:ascii="Times New Roman" w:hAnsi="Times New Roman" w:cs="Times New Roman"/>
                <w:sz w:val="24"/>
                <w:szCs w:val="24"/>
              </w:rPr>
              <w:t>Oryginalna wersja</w:t>
            </w:r>
          </w:p>
        </w:tc>
        <w:tc>
          <w:tcPr>
            <w:tcW w:w="4179" w:type="dxa"/>
          </w:tcPr>
          <w:p w14:paraId="6EA8C88A" w14:textId="77777777" w:rsidR="00486FE0" w:rsidRPr="00D07255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7255">
              <w:rPr>
                <w:rFonts w:ascii="Times New Roman" w:hAnsi="Times New Roman" w:cs="Times New Roman"/>
                <w:sz w:val="24"/>
                <w:szCs w:val="24"/>
              </w:rPr>
              <w:t>Tłumaczenie i adaptacja</w:t>
            </w:r>
          </w:p>
        </w:tc>
      </w:tr>
      <w:tr w:rsidR="00486FE0" w:rsidRPr="00486FE0" w14:paraId="122FED75" w14:textId="77777777" w:rsidTr="00486FE0">
        <w:trPr>
          <w:trHeight w:val="689"/>
        </w:trPr>
        <w:tc>
          <w:tcPr>
            <w:tcW w:w="704" w:type="dxa"/>
          </w:tcPr>
          <w:p w14:paraId="2AC48519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</w:t>
            </w:r>
          </w:p>
        </w:tc>
        <w:tc>
          <w:tcPr>
            <w:tcW w:w="4179" w:type="dxa"/>
          </w:tcPr>
          <w:p w14:paraId="5032CB93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virus is a biological weapon intentionally released by China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47B8A8C8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 jest bronią biologiczną uwolnioną celowo przez Chiny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3EA3A1D0" w14:textId="77777777" w:rsidTr="00486FE0">
        <w:trPr>
          <w:trHeight w:val="699"/>
        </w:trPr>
        <w:tc>
          <w:tcPr>
            <w:tcW w:w="704" w:type="dxa"/>
          </w:tcPr>
          <w:p w14:paraId="53B54B17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</w:t>
            </w:r>
          </w:p>
        </w:tc>
        <w:tc>
          <w:tcPr>
            <w:tcW w:w="4179" w:type="dxa"/>
          </w:tcPr>
          <w:p w14:paraId="6D0E83ED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virus was accidentally released by China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60E7FB61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 został przypadkowo uwolniony przez Chiny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30154884" w14:textId="77777777" w:rsidTr="00486FE0">
        <w:trPr>
          <w:trHeight w:val="709"/>
        </w:trPr>
        <w:tc>
          <w:tcPr>
            <w:tcW w:w="704" w:type="dxa"/>
          </w:tcPr>
          <w:p w14:paraId="26837FC8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</w:t>
            </w:r>
          </w:p>
        </w:tc>
        <w:tc>
          <w:tcPr>
            <w:tcW w:w="4179" w:type="dxa"/>
          </w:tcPr>
          <w:p w14:paraId="1DC9DF9E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86F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virus was accidentally released by the US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64948092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 został przypadkowo uwolniony przez Stany Zjednoczone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075304B3" w14:textId="77777777" w:rsidTr="00486FE0">
        <w:trPr>
          <w:trHeight w:val="975"/>
        </w:trPr>
        <w:tc>
          <w:tcPr>
            <w:tcW w:w="704" w:type="dxa"/>
          </w:tcPr>
          <w:p w14:paraId="3B8BC3E0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</w:t>
            </w:r>
          </w:p>
        </w:tc>
        <w:tc>
          <w:tcPr>
            <w:tcW w:w="4179" w:type="dxa"/>
          </w:tcPr>
          <w:p w14:paraId="7BE62CA2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cientists are exaggerating the seriousness to make President Trump look bad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484B2EE6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Naukowcy celowo przeszacowują zagrożenie </w:t>
            </w: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em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, aby podważyć zaufanie do polskiego rządu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2B98B1DF" w14:textId="77777777" w:rsidTr="00486FE0">
        <w:trPr>
          <w:trHeight w:val="975"/>
        </w:trPr>
        <w:tc>
          <w:tcPr>
            <w:tcW w:w="704" w:type="dxa"/>
          </w:tcPr>
          <w:p w14:paraId="16E80406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</w:t>
            </w:r>
          </w:p>
        </w:tc>
        <w:tc>
          <w:tcPr>
            <w:tcW w:w="4179" w:type="dxa"/>
          </w:tcPr>
          <w:p w14:paraId="5DEF081C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media are exaggerating the seriousness to make President Trump look bad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36170146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Media celowo przeszacowują zagrożenie </w:t>
            </w: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a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, aby podważyć zaufanie do polskiego rządu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778C5238" w14:textId="77777777" w:rsidTr="00486FE0">
        <w:trPr>
          <w:trHeight w:val="1272"/>
        </w:trPr>
        <w:tc>
          <w:tcPr>
            <w:tcW w:w="704" w:type="dxa"/>
          </w:tcPr>
          <w:p w14:paraId="1BEC90E1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</w:t>
            </w:r>
          </w:p>
        </w:tc>
        <w:tc>
          <w:tcPr>
            <w:tcW w:w="4179" w:type="dxa"/>
          </w:tcPr>
          <w:p w14:paraId="5D7ECB8C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mocratic governors are hoarding ventilators to make President Trump look bad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6453A275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Opozycyjni burmistrzowie miast sabotują działania przeciw </w:t>
            </w: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owi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, aby rząd Polski słabo wypadł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091B7613" w14:textId="77777777" w:rsidTr="00486FE0">
        <w:trPr>
          <w:trHeight w:val="1276"/>
        </w:trPr>
        <w:tc>
          <w:tcPr>
            <w:tcW w:w="704" w:type="dxa"/>
          </w:tcPr>
          <w:p w14:paraId="5D3B27E0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</w:t>
            </w:r>
          </w:p>
        </w:tc>
        <w:tc>
          <w:tcPr>
            <w:tcW w:w="4179" w:type="dxa"/>
          </w:tcPr>
          <w:p w14:paraId="4175AE31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mocratic governors are not distributing coronavirus tests to make President Trump look bad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5AA86444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Opozycyjni burmistrzowie miast celowo przeprowadzają za mało testów na </w:t>
            </w: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a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, aby osłabić wizerunek rządu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52E174EA" w14:textId="77777777" w:rsidTr="00486FE0">
        <w:trPr>
          <w:trHeight w:val="686"/>
        </w:trPr>
        <w:tc>
          <w:tcPr>
            <w:tcW w:w="704" w:type="dxa"/>
          </w:tcPr>
          <w:p w14:paraId="7D8D638E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</w:t>
            </w:r>
          </w:p>
        </w:tc>
        <w:tc>
          <w:tcPr>
            <w:tcW w:w="4179" w:type="dxa"/>
          </w:tcPr>
          <w:p w14:paraId="343148AE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86F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G technology is causing the coronavirus to spread faster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61BE0C0F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Technologia komórkowa 5G powoduje szybsze rozprzestrzenianie się wirusa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1DB1A145" w14:textId="77777777" w:rsidTr="00486FE0">
        <w:trPr>
          <w:trHeight w:val="412"/>
        </w:trPr>
        <w:tc>
          <w:tcPr>
            <w:tcW w:w="704" w:type="dxa"/>
          </w:tcPr>
          <w:p w14:paraId="2E4F0A34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</w:t>
            </w:r>
          </w:p>
        </w:tc>
        <w:tc>
          <w:tcPr>
            <w:tcW w:w="4179" w:type="dxa"/>
          </w:tcPr>
          <w:p w14:paraId="29473486" w14:textId="77777777" w:rsidR="00486FE0" w:rsidRPr="00D07255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072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coronavirus isn’t real.</w:t>
            </w:r>
          </w:p>
        </w:tc>
        <w:tc>
          <w:tcPr>
            <w:tcW w:w="4179" w:type="dxa"/>
          </w:tcPr>
          <w:p w14:paraId="2BB6C508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 tak naprawdę nie istnieje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0BB57B0D" w14:textId="77777777" w:rsidTr="00486FE0">
        <w:trPr>
          <w:trHeight w:val="985"/>
        </w:trPr>
        <w:tc>
          <w:tcPr>
            <w:tcW w:w="704" w:type="dxa"/>
          </w:tcPr>
          <w:p w14:paraId="428493FB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.</w:t>
            </w:r>
          </w:p>
        </w:tc>
        <w:tc>
          <w:tcPr>
            <w:tcW w:w="4179" w:type="dxa"/>
          </w:tcPr>
          <w:p w14:paraId="732DDBB2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mer Microsoft CEO Bill Gates is creating a tracking device to be injected with the coronavirus vaccine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415241DC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Były dyrektor Microsoftu Bill Gates tworzy urządzenia namierzające osoby, które będą szczepione na </w:t>
            </w: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a</w:t>
            </w:r>
            <w:proofErr w:type="spellEnd"/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86FE0" w:rsidRPr="00486FE0" w14:paraId="6FEE2969" w14:textId="77777777" w:rsidTr="00486FE0">
        <w:trPr>
          <w:trHeight w:val="701"/>
        </w:trPr>
        <w:tc>
          <w:tcPr>
            <w:tcW w:w="704" w:type="dxa"/>
          </w:tcPr>
          <w:p w14:paraId="4C3E6B4D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</w:t>
            </w:r>
          </w:p>
        </w:tc>
        <w:tc>
          <w:tcPr>
            <w:tcW w:w="4179" w:type="dxa"/>
          </w:tcPr>
          <w:p w14:paraId="11A7510D" w14:textId="77777777" w:rsidR="00486FE0" w:rsidRDefault="0048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07D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coronavirus was intentionally created to reduce the world’s population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4179" w:type="dxa"/>
          </w:tcPr>
          <w:p w14:paraId="5ADD1EA9" w14:textId="77777777" w:rsidR="00486FE0" w:rsidRPr="00486FE0" w:rsidRDefault="00486F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Koronawirus</w:t>
            </w:r>
            <w:proofErr w:type="spellEnd"/>
            <w:r w:rsidRPr="00007D68"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 xml:space="preserve"> został stworzony specjalnie by ograniczyć populację światową</w:t>
            </w:r>
            <w:r>
              <w:rPr>
                <w:rFonts w:ascii="Times New Roman" w:hAnsi="Times New Roman" w:cs="Times New Roman"/>
                <w:color w:val="404040"/>
                <w:sz w:val="24"/>
                <w:szCs w:val="24"/>
                <w:shd w:val="clear" w:color="auto" w:fill="FFFFFF"/>
              </w:rPr>
              <w:t>.</w:t>
            </w:r>
          </w:p>
        </w:tc>
      </w:tr>
    </w:tbl>
    <w:p w14:paraId="1EB79031" w14:textId="1862A138" w:rsidR="004C1670" w:rsidRDefault="004C1670">
      <w:pPr>
        <w:rPr>
          <w:rFonts w:ascii="Times New Roman" w:hAnsi="Times New Roman" w:cs="Times New Roman"/>
          <w:sz w:val="24"/>
          <w:szCs w:val="24"/>
        </w:rPr>
      </w:pPr>
    </w:p>
    <w:p w14:paraId="1ACF9AF7" w14:textId="2E128AE2" w:rsidR="0055207D" w:rsidRDefault="00552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Krótki opis analiz:</w:t>
      </w:r>
    </w:p>
    <w:p w14:paraId="442B881D" w14:textId="77777777" w:rsidR="00E219CD" w:rsidRDefault="00552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ala była użyta na próbie internetowej kwotowej Polaków w sierpniu 2020 roku (N = 500, kwoty do wieku, płci, wykształcenia). Pozycje skali</w:t>
      </w:r>
      <w:r w:rsidR="00E219CD">
        <w:rPr>
          <w:rFonts w:ascii="Times New Roman" w:hAnsi="Times New Roman" w:cs="Times New Roman"/>
          <w:sz w:val="24"/>
          <w:szCs w:val="24"/>
        </w:rPr>
        <w:t xml:space="preserve"> 5, 6 i 7 zostały zmodyfikowane tak, by bardziej pasowały do polskiego kontekstu.</w:t>
      </w:r>
    </w:p>
    <w:p w14:paraId="00B6988D" w14:textId="77777777" w:rsidR="00E219CD" w:rsidRDefault="00E219C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dstawowe statystyki skali:</w:t>
      </w:r>
    </w:p>
    <w:p w14:paraId="5EB87195" w14:textId="77777777" w:rsidR="00E219CD" w:rsidRDefault="00E21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kala jako całość posiada zadowalającą rzetelność - </w:t>
      </w:r>
      <w:proofErr w:type="spellStart"/>
      <w:r w:rsidRPr="00E219CD">
        <w:rPr>
          <w:rFonts w:ascii="Times New Roman" w:hAnsi="Times New Roman" w:cs="Times New Roman"/>
          <w:sz w:val="24"/>
          <w:szCs w:val="24"/>
        </w:rPr>
        <w:t>McDonald's</w:t>
      </w:r>
      <w:proofErr w:type="spellEnd"/>
      <w:r w:rsidRPr="00E219CD">
        <w:rPr>
          <w:rFonts w:ascii="Times New Roman" w:hAnsi="Times New Roman" w:cs="Times New Roman"/>
          <w:sz w:val="24"/>
          <w:szCs w:val="24"/>
        </w:rPr>
        <w:t xml:space="preserve"> ω</w:t>
      </w:r>
      <w:r>
        <w:rPr>
          <w:rFonts w:ascii="Times New Roman" w:hAnsi="Times New Roman" w:cs="Times New Roman"/>
          <w:sz w:val="24"/>
          <w:szCs w:val="24"/>
        </w:rPr>
        <w:t xml:space="preserve"> = .89 (.87, 90), </w:t>
      </w:r>
      <w:proofErr w:type="spellStart"/>
      <w:r w:rsidRPr="00E219CD">
        <w:rPr>
          <w:rFonts w:ascii="Times New Roman" w:hAnsi="Times New Roman" w:cs="Times New Roman"/>
          <w:sz w:val="24"/>
          <w:szCs w:val="24"/>
        </w:rPr>
        <w:t>Cronbach's</w:t>
      </w:r>
      <w:proofErr w:type="spellEnd"/>
      <w:r w:rsidRPr="00E219CD">
        <w:rPr>
          <w:rFonts w:ascii="Times New Roman" w:hAnsi="Times New Roman" w:cs="Times New Roman"/>
          <w:sz w:val="24"/>
          <w:szCs w:val="24"/>
        </w:rPr>
        <w:t xml:space="preserve"> α</w:t>
      </w:r>
      <w:r>
        <w:rPr>
          <w:rFonts w:ascii="Times New Roman" w:hAnsi="Times New Roman" w:cs="Times New Roman"/>
          <w:sz w:val="24"/>
          <w:szCs w:val="24"/>
        </w:rPr>
        <w:t xml:space="preserve"> = .88 (.86, .89). Brakuje pozycji, których usunięcie podwyższałoby rzetelność skali. </w:t>
      </w:r>
    </w:p>
    <w:p w14:paraId="17F0FE75" w14:textId="59A63B21" w:rsidR="001D0462" w:rsidRDefault="001D0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za PCA wskazuje na istnienie jednego czynnika głównego wyjaśniającego 47% wariancji. Większość pozycji ładuje skalę przyzwoicie. Jednocześnie widać, że pozycje 2 i 3 stosunkowo niskie ładunki czynnikowe i duża część ich wariancji nie jest wyjaśniana przez </w:t>
      </w:r>
      <w:r w:rsidR="00F85CD4">
        <w:rPr>
          <w:rFonts w:ascii="Times New Roman" w:hAnsi="Times New Roman" w:cs="Times New Roman"/>
          <w:sz w:val="24"/>
          <w:szCs w:val="24"/>
        </w:rPr>
        <w:t>czynnik główny. Gdybyśmy mieli skracać skalę, to są to pierwsi kandydaci do usunięcia. Jednocześnie widać też, że ich znaczenie odbiega od pozostałych pozycji.</w:t>
      </w:r>
    </w:p>
    <w:p w14:paraId="25626B83" w14:textId="77777777" w:rsidR="001D0462" w:rsidRDefault="001D0462" w:rsidP="001D0462">
      <w:pPr>
        <w:pStyle w:val="Nagwek2"/>
      </w:pPr>
      <w:r>
        <w:t>Principal Component Analysi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0"/>
        <w:gridCol w:w="36"/>
        <w:gridCol w:w="755"/>
        <w:gridCol w:w="36"/>
        <w:gridCol w:w="254"/>
        <w:gridCol w:w="36"/>
        <w:gridCol w:w="580"/>
        <w:gridCol w:w="36"/>
      </w:tblGrid>
      <w:tr w:rsidR="001D0462" w14:paraId="1F826A5E" w14:textId="77777777" w:rsidTr="001D0462">
        <w:trPr>
          <w:tblHeader/>
        </w:trPr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C35436" w14:textId="77777777" w:rsidR="001D0462" w:rsidRDefault="001D0462">
            <w:pPr>
              <w:divId w:val="1284269318"/>
              <w:rPr>
                <w:b/>
                <w:bCs/>
              </w:rPr>
            </w:pPr>
            <w:r>
              <w:rPr>
                <w:b/>
                <w:bCs/>
              </w:rPr>
              <w:t>Chi-</w:t>
            </w:r>
            <w:proofErr w:type="spellStart"/>
            <w:r>
              <w:rPr>
                <w:b/>
                <w:bCs/>
              </w:rPr>
              <w:t>squared</w:t>
            </w:r>
            <w:proofErr w:type="spellEnd"/>
            <w:r>
              <w:rPr>
                <w:b/>
                <w:bCs/>
              </w:rPr>
              <w:t xml:space="preserve"> Test </w:t>
            </w:r>
          </w:p>
        </w:tc>
      </w:tr>
      <w:tr w:rsidR="001D0462" w14:paraId="06CBF02C" w14:textId="77777777" w:rsidTr="001D0462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376E50" w14:textId="77777777" w:rsidR="001D0462" w:rsidRDefault="001D04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8FEEEC" w14:textId="77777777" w:rsidR="001D0462" w:rsidRDefault="001D04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Valu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CD90E0" w14:textId="77777777" w:rsidR="001D0462" w:rsidRDefault="001D046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f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3BC39B" w14:textId="77777777" w:rsidR="001D0462" w:rsidRDefault="001D04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 </w:t>
            </w:r>
          </w:p>
        </w:tc>
      </w:tr>
      <w:tr w:rsidR="001D0462" w14:paraId="66438A49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C979CF" w14:textId="77777777" w:rsidR="001D0462" w:rsidRDefault="001D0462">
            <w:r>
              <w:t xml:space="preserve">Mode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52F262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2980EE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852.52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43F071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6C11EA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4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F82962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58533E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7E45AA" w14:textId="77777777" w:rsidR="001D0462" w:rsidRDefault="001D0462">
            <w:pPr>
              <w:jc w:val="right"/>
            </w:pPr>
          </w:p>
        </w:tc>
      </w:tr>
      <w:tr w:rsidR="001D0462" w14:paraId="198A4CC0" w14:textId="77777777" w:rsidTr="001D0462">
        <w:tc>
          <w:tcPr>
            <w:tcW w:w="0" w:type="auto"/>
            <w:gridSpan w:val="8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81CF25A" w14:textId="77777777" w:rsidR="001D0462" w:rsidRDefault="001D0462">
            <w:pPr>
              <w:rPr>
                <w:sz w:val="20"/>
                <w:szCs w:val="20"/>
              </w:rPr>
            </w:pPr>
          </w:p>
        </w:tc>
      </w:tr>
    </w:tbl>
    <w:p w14:paraId="69AF245C" w14:textId="77777777" w:rsidR="001D0462" w:rsidRDefault="001D0462" w:rsidP="001D0462">
      <w:pPr>
        <w:rPr>
          <w:sz w:val="24"/>
          <w:szCs w:val="24"/>
        </w:rPr>
      </w:pPr>
      <w: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5"/>
        <w:gridCol w:w="42"/>
        <w:gridCol w:w="615"/>
        <w:gridCol w:w="42"/>
        <w:gridCol w:w="1188"/>
        <w:gridCol w:w="81"/>
      </w:tblGrid>
      <w:tr w:rsidR="001D0462" w14:paraId="0ECD9755" w14:textId="77777777" w:rsidTr="001D0462">
        <w:trPr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12C99D" w14:textId="77777777" w:rsidR="001D0462" w:rsidRDefault="001D0462">
            <w:pPr>
              <w:divId w:val="494221114"/>
              <w:rPr>
                <w:b/>
                <w:bCs/>
              </w:rPr>
            </w:pPr>
            <w:r>
              <w:rPr>
                <w:b/>
                <w:bCs/>
              </w:rPr>
              <w:t xml:space="preserve">Component </w:t>
            </w:r>
            <w:proofErr w:type="spellStart"/>
            <w:r>
              <w:rPr>
                <w:b/>
                <w:bCs/>
              </w:rPr>
              <w:t>Loadings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</w:tr>
      <w:tr w:rsidR="001D0462" w14:paraId="1FF938B4" w14:textId="77777777" w:rsidTr="001D0462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333EC5" w14:textId="77777777" w:rsidR="001D0462" w:rsidRDefault="001D04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FBC975" w14:textId="77777777" w:rsidR="001D0462" w:rsidRDefault="001D04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RC1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6C68B1" w14:textId="77777777" w:rsidR="001D0462" w:rsidRDefault="001D046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niqueness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</w:tr>
      <w:tr w:rsidR="001D0462" w14:paraId="7F4BDC5C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01022B" w14:textId="77777777" w:rsidR="001D0462" w:rsidRDefault="001D0462">
            <w:r>
              <w:t xml:space="preserve">conspir_COVID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BD0EFA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F4611D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6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3E7CA3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4050A8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57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6315E6" w14:textId="77777777" w:rsidR="001D0462" w:rsidRDefault="001D0462">
            <w:pPr>
              <w:jc w:val="right"/>
            </w:pPr>
          </w:p>
        </w:tc>
      </w:tr>
      <w:tr w:rsidR="001D0462" w14:paraId="6677A34C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51C463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E7D353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A2C3F5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2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447FAB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E2B204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9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D416B2" w14:textId="77777777" w:rsidR="001D0462" w:rsidRDefault="001D0462">
            <w:pPr>
              <w:jc w:val="right"/>
            </w:pPr>
          </w:p>
        </w:tc>
      </w:tr>
      <w:tr w:rsidR="001D0462" w14:paraId="129E8A55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08563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C9D438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DF5D75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50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1127BE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EA6DA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74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C3B25D" w14:textId="77777777" w:rsidR="001D0462" w:rsidRDefault="001D0462">
            <w:pPr>
              <w:jc w:val="right"/>
            </w:pPr>
          </w:p>
        </w:tc>
      </w:tr>
      <w:tr w:rsidR="001D0462" w14:paraId="045535B2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2D8BC2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578A1C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5A3EF3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79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2D9D89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015F84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3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A477D" w14:textId="77777777" w:rsidR="001D0462" w:rsidRDefault="001D0462">
            <w:pPr>
              <w:jc w:val="right"/>
            </w:pPr>
          </w:p>
        </w:tc>
      </w:tr>
      <w:tr w:rsidR="001D0462" w14:paraId="62E2E613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F99261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716D3B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7829AE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77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E3C95B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B09D66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3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9316E9" w14:textId="77777777" w:rsidR="001D0462" w:rsidRDefault="001D0462">
            <w:pPr>
              <w:jc w:val="right"/>
            </w:pPr>
          </w:p>
        </w:tc>
      </w:tr>
      <w:tr w:rsidR="001D0462" w14:paraId="50A4400D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A1434A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9F464D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58B857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7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A49635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23365C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4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E94FB9" w14:textId="77777777" w:rsidR="001D0462" w:rsidRDefault="001D0462">
            <w:pPr>
              <w:jc w:val="right"/>
            </w:pPr>
          </w:p>
        </w:tc>
      </w:tr>
      <w:tr w:rsidR="001D0462" w14:paraId="2621968B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3A1661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79510A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6E99E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73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DD04F9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14B59A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4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879311" w14:textId="77777777" w:rsidR="001D0462" w:rsidRDefault="001D0462">
            <w:pPr>
              <w:jc w:val="right"/>
            </w:pPr>
          </w:p>
        </w:tc>
      </w:tr>
      <w:tr w:rsidR="001D0462" w14:paraId="3EB93B49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992225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BFD982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0811A3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6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998A02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5048DE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5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0833D4" w14:textId="77777777" w:rsidR="001D0462" w:rsidRDefault="001D0462">
            <w:pPr>
              <w:jc w:val="right"/>
            </w:pPr>
          </w:p>
        </w:tc>
      </w:tr>
      <w:tr w:rsidR="001D0462" w14:paraId="7C38DD79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242F51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8216B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6714C2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6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943F4C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4D4B3C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52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4C03C2" w14:textId="77777777" w:rsidR="001D0462" w:rsidRDefault="001D0462">
            <w:pPr>
              <w:jc w:val="right"/>
            </w:pPr>
          </w:p>
        </w:tc>
      </w:tr>
      <w:tr w:rsidR="001D0462" w14:paraId="7A9DA240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56D69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9311C2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1D3DA8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7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D32B61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33D772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4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DCF487" w14:textId="77777777" w:rsidR="001D0462" w:rsidRDefault="001D0462">
            <w:pPr>
              <w:jc w:val="right"/>
            </w:pPr>
          </w:p>
        </w:tc>
      </w:tr>
      <w:tr w:rsidR="001D0462" w14:paraId="2B70172B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666ED5" w14:textId="77777777" w:rsidR="001D0462" w:rsidRDefault="001D0462">
            <w:pPr>
              <w:rPr>
                <w:sz w:val="24"/>
                <w:szCs w:val="24"/>
              </w:rPr>
            </w:pPr>
            <w:r>
              <w:t xml:space="preserve">conspir_COVID1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B6A557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F1CAC8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7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FD1BC5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1F287C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43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6107AC" w14:textId="77777777" w:rsidR="001D0462" w:rsidRDefault="001D0462">
            <w:pPr>
              <w:jc w:val="right"/>
            </w:pPr>
          </w:p>
        </w:tc>
      </w:tr>
      <w:tr w:rsidR="001D0462" w14:paraId="52D29374" w14:textId="77777777" w:rsidTr="001D0462">
        <w:tc>
          <w:tcPr>
            <w:tcW w:w="0" w:type="auto"/>
            <w:gridSpan w:val="6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0635A39E" w14:textId="77777777" w:rsidR="001D0462" w:rsidRDefault="001D0462">
            <w:pPr>
              <w:rPr>
                <w:sz w:val="20"/>
                <w:szCs w:val="20"/>
              </w:rPr>
            </w:pPr>
          </w:p>
        </w:tc>
      </w:tr>
      <w:tr w:rsidR="001D0462" w:rsidRPr="001D0462" w14:paraId="1D33C434" w14:textId="77777777" w:rsidTr="001D0462"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6FA5AD" w14:textId="77777777" w:rsidR="001D0462" w:rsidRPr="001D0462" w:rsidRDefault="001D0462">
            <w:pPr>
              <w:rPr>
                <w:sz w:val="24"/>
                <w:szCs w:val="24"/>
                <w:lang w:val="en-GB"/>
              </w:rPr>
            </w:pPr>
            <w:r w:rsidRPr="001D0462">
              <w:rPr>
                <w:rStyle w:val="Uwydatnienie"/>
                <w:lang w:val="en-GB"/>
              </w:rPr>
              <w:t xml:space="preserve">Note. </w:t>
            </w:r>
            <w:r w:rsidRPr="001D0462">
              <w:rPr>
                <w:lang w:val="en-GB"/>
              </w:rPr>
              <w:t xml:space="preserve"> Applied rotation method is </w:t>
            </w:r>
            <w:proofErr w:type="spellStart"/>
            <w:r w:rsidRPr="001D0462">
              <w:rPr>
                <w:lang w:val="en-GB"/>
              </w:rPr>
              <w:t>promax</w:t>
            </w:r>
            <w:proofErr w:type="spellEnd"/>
            <w:r w:rsidRPr="001D0462">
              <w:rPr>
                <w:lang w:val="en-GB"/>
              </w:rPr>
              <w:t xml:space="preserve">. </w:t>
            </w:r>
          </w:p>
        </w:tc>
      </w:tr>
    </w:tbl>
    <w:p w14:paraId="65FAB729" w14:textId="77777777" w:rsidR="001D0462" w:rsidRPr="001D0462" w:rsidRDefault="001D0462" w:rsidP="001D0462">
      <w:pPr>
        <w:rPr>
          <w:lang w:val="en-GB"/>
        </w:rPr>
      </w:pPr>
      <w:r w:rsidRPr="001D0462">
        <w:rPr>
          <w:lang w:val="en-GB"/>
        </w:rPr>
        <w:lastRenderedPageBreak/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7"/>
        <w:gridCol w:w="42"/>
        <w:gridCol w:w="956"/>
        <w:gridCol w:w="64"/>
        <w:gridCol w:w="1335"/>
        <w:gridCol w:w="90"/>
        <w:gridCol w:w="1002"/>
        <w:gridCol w:w="68"/>
      </w:tblGrid>
      <w:tr w:rsidR="001D0462" w14:paraId="791677AE" w14:textId="77777777" w:rsidTr="001D0462">
        <w:trPr>
          <w:tblHeader/>
        </w:trPr>
        <w:tc>
          <w:tcPr>
            <w:tcW w:w="0" w:type="auto"/>
            <w:gridSpan w:val="8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51898B" w14:textId="77777777" w:rsidR="001D0462" w:rsidRDefault="001D0462">
            <w:pPr>
              <w:divId w:val="604339479"/>
              <w:rPr>
                <w:b/>
                <w:bCs/>
              </w:rPr>
            </w:pPr>
            <w:r>
              <w:rPr>
                <w:b/>
                <w:bCs/>
              </w:rPr>
              <w:t xml:space="preserve">Component </w:t>
            </w:r>
            <w:proofErr w:type="spellStart"/>
            <w:r>
              <w:rPr>
                <w:b/>
                <w:bCs/>
              </w:rPr>
              <w:t>Characteristics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</w:tr>
      <w:tr w:rsidR="001D0462" w14:paraId="03BD7617" w14:textId="77777777" w:rsidTr="001D0462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FA3469" w14:textId="77777777" w:rsidR="001D0462" w:rsidRDefault="001D04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 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B9970F" w14:textId="77777777" w:rsidR="001D0462" w:rsidRDefault="001D046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igenvalue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E4D81E" w14:textId="77777777" w:rsidR="001D0462" w:rsidRDefault="001D046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portio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var</w:t>
            </w:r>
            <w:proofErr w:type="spellEnd"/>
            <w:r>
              <w:rPr>
                <w:b/>
                <w:bCs/>
              </w:rPr>
              <w:t xml:space="preserve">.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43BD2F" w14:textId="77777777" w:rsidR="001D0462" w:rsidRDefault="001D046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umulative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</w:tr>
      <w:tr w:rsidR="001D0462" w14:paraId="13BBFAA6" w14:textId="77777777" w:rsidTr="001D0462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6804CF" w14:textId="77777777" w:rsidR="001D0462" w:rsidRDefault="001D0462">
            <w:r>
              <w:t xml:space="preserve">RC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8D325F" w14:textId="77777777" w:rsidR="001D0462" w:rsidRDefault="001D0462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D230B1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5.14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2C965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151263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4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6F52FA" w14:textId="77777777" w:rsidR="001D0462" w:rsidRDefault="001D0462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CF3A21" w14:textId="77777777" w:rsidR="001D0462" w:rsidRDefault="001D0462">
            <w:pPr>
              <w:jc w:val="right"/>
              <w:rPr>
                <w:sz w:val="24"/>
                <w:szCs w:val="24"/>
              </w:rPr>
            </w:pPr>
            <w:r>
              <w:t xml:space="preserve">0.4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F5E0C0" w14:textId="77777777" w:rsidR="001D0462" w:rsidRDefault="001D0462">
            <w:pPr>
              <w:jc w:val="right"/>
            </w:pPr>
          </w:p>
        </w:tc>
      </w:tr>
      <w:tr w:rsidR="001D0462" w14:paraId="56A468A6" w14:textId="77777777" w:rsidTr="001D0462">
        <w:tc>
          <w:tcPr>
            <w:tcW w:w="0" w:type="auto"/>
            <w:gridSpan w:val="8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D8B5E10" w14:textId="77777777" w:rsidR="001D0462" w:rsidRDefault="001D0462">
            <w:pPr>
              <w:rPr>
                <w:sz w:val="20"/>
                <w:szCs w:val="20"/>
              </w:rPr>
            </w:pPr>
          </w:p>
        </w:tc>
      </w:tr>
    </w:tbl>
    <w:p w14:paraId="7C4F842A" w14:textId="77777777" w:rsidR="001D0462" w:rsidRDefault="001D0462" w:rsidP="001D0462">
      <w:pPr>
        <w:rPr>
          <w:sz w:val="24"/>
          <w:szCs w:val="24"/>
        </w:rPr>
      </w:pPr>
      <w:r>
        <w:t> </w:t>
      </w:r>
    </w:p>
    <w:p w14:paraId="118E33A0" w14:textId="77777777" w:rsidR="001D0462" w:rsidRDefault="001D0462" w:rsidP="001D0462">
      <w:pPr>
        <w:pStyle w:val="Nagwek3"/>
      </w:pPr>
      <w:proofErr w:type="spellStart"/>
      <w:r>
        <w:t>Scree</w:t>
      </w:r>
      <w:proofErr w:type="spellEnd"/>
      <w:r>
        <w:t xml:space="preserve"> plot</w:t>
      </w:r>
    </w:p>
    <w:p w14:paraId="175F380D" w14:textId="482CC545" w:rsidR="001D0462" w:rsidRDefault="001D0462" w:rsidP="001D0462">
      <w:r>
        <w:rPr>
          <w:noProof/>
        </w:rPr>
        <w:drawing>
          <wp:inline distT="0" distB="0" distL="0" distR="0" wp14:anchorId="21145DE2" wp14:editId="045EE967">
            <wp:extent cx="5760720" cy="3840480"/>
            <wp:effectExtent l="0" t="0" r="0" b="762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FB20E" w14:textId="77777777" w:rsidR="00F85CD4" w:rsidRDefault="00F85CD4">
      <w:pPr>
        <w:rPr>
          <w:rFonts w:ascii="Times New Roman" w:hAnsi="Times New Roman" w:cs="Times New Roman"/>
          <w:sz w:val="24"/>
          <w:szCs w:val="24"/>
        </w:rPr>
      </w:pPr>
    </w:p>
    <w:sectPr w:rsidR="00F85C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51B"/>
    <w:multiLevelType w:val="hybridMultilevel"/>
    <w:tmpl w:val="D3DAE2B0"/>
    <w:lvl w:ilvl="0" w:tplc="3B9E92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DQ0MrE0NTM2MTZX0lEKTi0uzszPAykwrAUAa61NtiwAAAA="/>
  </w:docVars>
  <w:rsids>
    <w:rsidRoot w:val="00007D68"/>
    <w:rsid w:val="00007D68"/>
    <w:rsid w:val="001D0462"/>
    <w:rsid w:val="00486FE0"/>
    <w:rsid w:val="004C1670"/>
    <w:rsid w:val="0055207D"/>
    <w:rsid w:val="009312CA"/>
    <w:rsid w:val="00CE5CB5"/>
    <w:rsid w:val="00D07255"/>
    <w:rsid w:val="00E219CD"/>
    <w:rsid w:val="00F85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0F787"/>
  <w15:chartTrackingRefBased/>
  <w15:docId w15:val="{325DE026-FC21-43C6-AEAC-7DF16CC7E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07D68"/>
  </w:style>
  <w:style w:type="paragraph" w:styleId="Nagwek2">
    <w:name w:val="heading 2"/>
    <w:basedOn w:val="Normalny"/>
    <w:link w:val="Nagwek2Znak"/>
    <w:uiPriority w:val="9"/>
    <w:qFormat/>
    <w:rsid w:val="00E219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219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21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07D68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07D68"/>
    <w:rPr>
      <w:color w:val="0563C1" w:themeColor="hyperlink"/>
      <w:u w:val="single"/>
    </w:rPr>
  </w:style>
  <w:style w:type="character" w:styleId="Uwydatnienie">
    <w:name w:val="Emphasis"/>
    <w:basedOn w:val="Domylnaczcionkaakapitu"/>
    <w:uiPriority w:val="20"/>
    <w:qFormat/>
    <w:rsid w:val="00007D68"/>
    <w:rPr>
      <w:i/>
      <w:iCs/>
    </w:rPr>
  </w:style>
  <w:style w:type="table" w:styleId="Tabela-Siatka">
    <w:name w:val="Table Grid"/>
    <w:basedOn w:val="Standardowy"/>
    <w:uiPriority w:val="39"/>
    <w:rsid w:val="00486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55207D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E219CD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219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219C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48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39405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8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878722">
                  <w:marLeft w:val="0"/>
                  <w:marRight w:val="108"/>
                  <w:marTop w:val="1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975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225215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9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11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72959535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1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95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0514014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75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45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40911569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561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14667898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03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2081260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2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958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2866355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562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493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9351854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1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021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6694958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467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78715072">
                  <w:marLeft w:val="0"/>
                  <w:marRight w:val="108"/>
                  <w:marTop w:val="10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62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49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9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2007">
          <w:marLeft w:val="126"/>
          <w:marRight w:val="126"/>
          <w:marTop w:val="0"/>
          <w:marBottom w:val="1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0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1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37773">
                  <w:marLeft w:val="0"/>
                  <w:marRight w:val="108"/>
                  <w:marTop w:val="1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39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086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78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9645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9537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03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16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658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5617">
          <w:marLeft w:val="126"/>
          <w:marRight w:val="126"/>
          <w:marTop w:val="0"/>
          <w:marBottom w:val="1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11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12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460827">
                          <w:marLeft w:val="0"/>
                          <w:marRight w:val="108"/>
                          <w:marTop w:val="1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845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4576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273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269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19615679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004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4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654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4221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81176092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657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415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439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33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80214130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187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844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i.org/10.1017/S000842392000051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549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Główczewski</dc:creator>
  <cp:keywords/>
  <dc:description/>
  <cp:lastModifiedBy>Adrian Wójcik</cp:lastModifiedBy>
  <cp:revision>5</cp:revision>
  <dcterms:created xsi:type="dcterms:W3CDTF">2020-10-20T08:15:00Z</dcterms:created>
  <dcterms:modified xsi:type="dcterms:W3CDTF">2020-10-27T23:03:00Z</dcterms:modified>
</cp:coreProperties>
</file>